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CCAE8" w14:textId="08D2886F" w:rsidR="003C134A" w:rsidRPr="00796F33" w:rsidRDefault="00C8426A" w:rsidP="00796F33">
      <w:pPr>
        <w:rPr>
          <w:b/>
          <w:color w:val="000000" w:themeColor="text1"/>
          <w:sz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96F33">
        <w:rPr>
          <w:b/>
          <w:color w:val="000000" w:themeColor="text1"/>
          <w:sz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Website Planning Document</w:t>
      </w:r>
    </w:p>
    <w:p w14:paraId="7724D6C8" w14:textId="342D3EFB" w:rsidR="00796F33" w:rsidRDefault="00796F33" w:rsidP="00796F33">
      <w:pPr>
        <w:pStyle w:val="NoSpacing"/>
        <w:rPr>
          <w:b/>
          <w:color w:val="008080"/>
          <w:sz w:val="44"/>
        </w:rPr>
      </w:pPr>
      <w:r w:rsidRPr="00796F33">
        <w:rPr>
          <w:b/>
          <w:color w:val="008080"/>
          <w:sz w:val="44"/>
        </w:rPr>
        <w:t>Rain Today?</w:t>
      </w:r>
    </w:p>
    <w:p w14:paraId="46D5DFF3" w14:textId="77777777" w:rsidR="00796F33" w:rsidRPr="00796F33" w:rsidRDefault="00796F33" w:rsidP="00796F33">
      <w:pPr>
        <w:pStyle w:val="NoSpacing"/>
        <w:rPr>
          <w:b/>
          <w:color w:val="008080"/>
          <w:sz w:val="12"/>
        </w:rPr>
      </w:pPr>
    </w:p>
    <w:p w14:paraId="018A4352" w14:textId="4D555906" w:rsidR="00C8426A" w:rsidRPr="00796F33" w:rsidRDefault="00C8426A" w:rsidP="00796F33">
      <w:pPr>
        <w:pStyle w:val="NoSpacing"/>
        <w:rPr>
          <w:i/>
          <w:sz w:val="32"/>
        </w:rPr>
      </w:pPr>
      <w:r w:rsidRPr="00796F33">
        <w:rPr>
          <w:i/>
          <w:sz w:val="32"/>
        </w:rPr>
        <w:t>Author:  Tamlyn Laurence</w:t>
      </w:r>
    </w:p>
    <w:p w14:paraId="5E452B6C" w14:textId="1E9FABD2" w:rsidR="00796F33" w:rsidRDefault="00796F33">
      <w:pPr>
        <w:rPr>
          <w:i/>
          <w:sz w:val="28"/>
        </w:rPr>
      </w:pPr>
    </w:p>
    <w:p w14:paraId="6E8F6C1B" w14:textId="77777777" w:rsidR="00796F33" w:rsidRPr="00796F33" w:rsidRDefault="00796F33">
      <w:pPr>
        <w:rPr>
          <w:i/>
          <w:sz w:val="28"/>
        </w:rPr>
      </w:pPr>
    </w:p>
    <w:p w14:paraId="64E0DEEB" w14:textId="2B1CFE51" w:rsidR="00C8426A" w:rsidRPr="00796F33" w:rsidRDefault="00C8426A">
      <w:pPr>
        <w:rPr>
          <w:b/>
          <w:sz w:val="32"/>
        </w:rPr>
      </w:pPr>
      <w:r w:rsidRPr="00796F33">
        <w:rPr>
          <w:b/>
          <w:sz w:val="32"/>
        </w:rPr>
        <w:t>Site Purpose</w:t>
      </w:r>
    </w:p>
    <w:p w14:paraId="69AEC151" w14:textId="56B8726B" w:rsidR="00C8426A" w:rsidRDefault="00C8426A" w:rsidP="00796F33">
      <w:pPr>
        <w:ind w:left="720"/>
      </w:pPr>
      <w:r>
        <w:t xml:space="preserve">Rain Today is a website that people from Franklin, Greenville, and Springfield areas can use to find out if the day will include rain so that they can adjust their plans </w:t>
      </w:r>
      <w:r w:rsidR="00796F33">
        <w:t>accordingly</w:t>
      </w:r>
      <w:r>
        <w:t>.</w:t>
      </w:r>
    </w:p>
    <w:p w14:paraId="7D0A5C84" w14:textId="77777777" w:rsidR="00796F33" w:rsidRDefault="00796F33" w:rsidP="00796F33">
      <w:pPr>
        <w:ind w:left="720"/>
      </w:pPr>
    </w:p>
    <w:p w14:paraId="6C11791E" w14:textId="1667C386" w:rsidR="00C8426A" w:rsidRPr="00796F33" w:rsidRDefault="00C8426A">
      <w:pPr>
        <w:rPr>
          <w:b/>
          <w:sz w:val="32"/>
        </w:rPr>
      </w:pPr>
      <w:r w:rsidRPr="00796F33">
        <w:rPr>
          <w:b/>
          <w:sz w:val="32"/>
        </w:rPr>
        <w:t>Target Audience</w:t>
      </w:r>
    </w:p>
    <w:p w14:paraId="1FB64BC0" w14:textId="118C3881" w:rsidR="00C8426A" w:rsidRDefault="00C8426A" w:rsidP="00796F33">
      <w:pPr>
        <w:ind w:firstLine="720"/>
      </w:pPr>
      <w:r>
        <w:t xml:space="preserve">Adult residents and visitors to Franklin County.  </w:t>
      </w:r>
    </w:p>
    <w:p w14:paraId="4B606CC7" w14:textId="77777777" w:rsidR="00796F33" w:rsidRDefault="00796F33" w:rsidP="00796F33">
      <w:pPr>
        <w:ind w:firstLine="720"/>
      </w:pPr>
    </w:p>
    <w:p w14:paraId="449FCD73" w14:textId="3257DF59" w:rsidR="00C8426A" w:rsidRPr="00796F33" w:rsidRDefault="00C8426A">
      <w:pPr>
        <w:rPr>
          <w:b/>
          <w:sz w:val="32"/>
        </w:rPr>
      </w:pPr>
      <w:r w:rsidRPr="00796F33">
        <w:rPr>
          <w:b/>
          <w:sz w:val="32"/>
        </w:rPr>
        <w:t>Site Map</w:t>
      </w:r>
    </w:p>
    <w:p w14:paraId="70201A98" w14:textId="398416F6" w:rsidR="00796F33" w:rsidRDefault="00C8426A">
      <w:r>
        <w:rPr>
          <w:rFonts w:ascii="Arial Rounded MT Bold" w:hAnsi="Arial Rounded MT Bold"/>
          <w:noProof/>
          <w:color w:val="0070C0"/>
          <w:sz w:val="28"/>
          <w:szCs w:val="28"/>
        </w:rPr>
        <w:drawing>
          <wp:inline distT="0" distB="0" distL="0" distR="0" wp14:anchorId="109ECF14" wp14:editId="7FEE26B7">
            <wp:extent cx="5943600" cy="1879873"/>
            <wp:effectExtent l="0" t="0" r="0" b="635"/>
            <wp:docPr id="1" name="Picture 1" descr="osu\ &#10;uvăue &#10;KB\e9 &#10;o;uł &#10;jawa) &#10;ppł$uvdS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su\ &#10;uvăue &#10;KB\e9 &#10;o;uł &#10;jawa) &#10;ppł$uvdS 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79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719DFB" w14:textId="77777777" w:rsidR="00796F33" w:rsidRDefault="00796F33">
      <w:r>
        <w:br w:type="page"/>
      </w:r>
    </w:p>
    <w:p w14:paraId="78DCD62B" w14:textId="3FA59A4B" w:rsidR="00C8426A" w:rsidRPr="00796F33" w:rsidRDefault="00C8426A">
      <w:pPr>
        <w:rPr>
          <w:b/>
          <w:sz w:val="32"/>
        </w:rPr>
      </w:pPr>
      <w:r w:rsidRPr="00796F33">
        <w:rPr>
          <w:b/>
          <w:sz w:val="32"/>
        </w:rPr>
        <w:lastRenderedPageBreak/>
        <w:t>Color Scheme</w:t>
      </w:r>
    </w:p>
    <w:p w14:paraId="4F1D1380" w14:textId="75751C4E" w:rsidR="00C8426A" w:rsidRDefault="00C8426A" w:rsidP="00796F33">
      <w:pPr>
        <w:ind w:left="720"/>
      </w:pPr>
      <w:r>
        <w:t>The color scheme for Rain Today is muted but sophisticated for adult visitors.  They are after information, not color entertainment.</w:t>
      </w:r>
    </w:p>
    <w:p w14:paraId="28CBC96F" w14:textId="3EC5E1BD" w:rsidR="00C8426A" w:rsidRDefault="00C8426A">
      <w:r>
        <w:rPr>
          <w:rFonts w:ascii="Arial Rounded MT Bold" w:hAnsi="Arial Rounded MT Bold"/>
          <w:noProof/>
          <w:color w:val="0070C0"/>
          <w:sz w:val="28"/>
          <w:szCs w:val="28"/>
        </w:rPr>
        <w:drawing>
          <wp:inline distT="0" distB="0" distL="0" distR="0" wp14:anchorId="35C600C5" wp14:editId="614EF364">
            <wp:extent cx="5943600" cy="1082529"/>
            <wp:effectExtent l="0" t="0" r="0" b="3810"/>
            <wp:docPr id="2" name="Picture 2" descr="*t24655E &#10;*4ЗД165 &#10;*6С7СЗО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*t24655E &#10;*4ЗД165 &#10;*6С7СЗО 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82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1F45D" w14:textId="77777777" w:rsidR="00796F33" w:rsidRDefault="00796F3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8426A" w14:paraId="797847EF" w14:textId="77777777" w:rsidTr="00C8426A">
        <w:tc>
          <w:tcPr>
            <w:tcW w:w="1870" w:type="dxa"/>
          </w:tcPr>
          <w:p w14:paraId="4AB47688" w14:textId="77777777" w:rsidR="00C8426A" w:rsidRDefault="00C8426A">
            <w:r>
              <w:t>Crème</w:t>
            </w:r>
          </w:p>
          <w:p w14:paraId="4FBC8E73" w14:textId="77777777" w:rsidR="00E630CB" w:rsidRDefault="00E630CB"/>
          <w:p w14:paraId="12E05468" w14:textId="19DFE898" w:rsidR="00E630CB" w:rsidRDefault="00E630CB">
            <w:r>
              <w:t>Main Body</w:t>
            </w:r>
          </w:p>
        </w:tc>
        <w:tc>
          <w:tcPr>
            <w:tcW w:w="1870" w:type="dxa"/>
          </w:tcPr>
          <w:p w14:paraId="5F8F1428" w14:textId="77777777" w:rsidR="00C8426A" w:rsidRDefault="00E630CB">
            <w:r>
              <w:t xml:space="preserve">Dark </w:t>
            </w:r>
            <w:r w:rsidR="00C8426A">
              <w:t>Teal</w:t>
            </w:r>
          </w:p>
          <w:p w14:paraId="41E08667" w14:textId="77777777" w:rsidR="00E630CB" w:rsidRDefault="00E630CB">
            <w:r>
              <w:t>Nav Bar</w:t>
            </w:r>
          </w:p>
          <w:p w14:paraId="4312E037" w14:textId="07FAB6C8" w:rsidR="00E630CB" w:rsidRDefault="00E630CB">
            <w:r>
              <w:t>Bottom Bar</w:t>
            </w:r>
          </w:p>
        </w:tc>
        <w:tc>
          <w:tcPr>
            <w:tcW w:w="1870" w:type="dxa"/>
          </w:tcPr>
          <w:p w14:paraId="2858D600" w14:textId="3842C2DD" w:rsidR="00C8426A" w:rsidRDefault="00C8426A">
            <w:r>
              <w:t>Light Teal</w:t>
            </w:r>
          </w:p>
          <w:p w14:paraId="743A7891" w14:textId="02303C2E" w:rsidR="00E630CB" w:rsidRDefault="00E630CB"/>
          <w:p w14:paraId="0F815A99" w14:textId="269C4BD1" w:rsidR="00E630CB" w:rsidRDefault="00E630CB">
            <w:r>
              <w:t>Events and Alerts box</w:t>
            </w:r>
          </w:p>
          <w:p w14:paraId="46306DEE" w14:textId="7FB39B46" w:rsidR="00E630CB" w:rsidRDefault="00E630CB"/>
        </w:tc>
        <w:tc>
          <w:tcPr>
            <w:tcW w:w="1870" w:type="dxa"/>
          </w:tcPr>
          <w:p w14:paraId="34E43B81" w14:textId="77777777" w:rsidR="00C8426A" w:rsidRDefault="00C8426A">
            <w:r>
              <w:t>Lime</w:t>
            </w:r>
          </w:p>
          <w:p w14:paraId="48E68EA1" w14:textId="77777777" w:rsidR="00C8426A" w:rsidRDefault="00C8426A"/>
          <w:p w14:paraId="4AF61608" w14:textId="554391B1" w:rsidR="00C8426A" w:rsidRDefault="00E630CB">
            <w:r>
              <w:t>Header</w:t>
            </w:r>
          </w:p>
        </w:tc>
        <w:tc>
          <w:tcPr>
            <w:tcW w:w="1870" w:type="dxa"/>
          </w:tcPr>
          <w:p w14:paraId="43D679ED" w14:textId="77777777" w:rsidR="00C8426A" w:rsidRDefault="00C8426A">
            <w:r>
              <w:t>Olive</w:t>
            </w:r>
          </w:p>
          <w:p w14:paraId="0B5BD216" w14:textId="3DEABD4D" w:rsidR="00C8426A" w:rsidRDefault="00C8426A"/>
          <w:p w14:paraId="716D01A5" w14:textId="405B0AA1" w:rsidR="00E630CB" w:rsidRDefault="00E630CB">
            <w:r>
              <w:t>Background behind body</w:t>
            </w:r>
          </w:p>
          <w:p w14:paraId="5DB81130" w14:textId="16105364" w:rsidR="00C8426A" w:rsidRDefault="00C8426A"/>
        </w:tc>
      </w:tr>
    </w:tbl>
    <w:p w14:paraId="39BC5340" w14:textId="7A8BE93A" w:rsidR="00C8426A" w:rsidRDefault="00C8426A"/>
    <w:p w14:paraId="377E3C46" w14:textId="77777777" w:rsidR="00796F33" w:rsidRDefault="00796F33">
      <w:pPr>
        <w:rPr>
          <w:b/>
          <w:sz w:val="32"/>
        </w:rPr>
      </w:pPr>
    </w:p>
    <w:p w14:paraId="647F5E96" w14:textId="727617DC" w:rsidR="00E630CB" w:rsidRPr="00796F33" w:rsidRDefault="00E630CB">
      <w:pPr>
        <w:rPr>
          <w:b/>
          <w:sz w:val="32"/>
        </w:rPr>
      </w:pPr>
      <w:r w:rsidRPr="00796F33">
        <w:rPr>
          <w:b/>
          <w:sz w:val="32"/>
        </w:rPr>
        <w:t>Typography</w:t>
      </w:r>
    </w:p>
    <w:p w14:paraId="555F5AFB" w14:textId="4635C123" w:rsidR="00E630CB" w:rsidRDefault="00E630CB" w:rsidP="00796F33">
      <w:pPr>
        <w:ind w:firstLine="720"/>
      </w:pPr>
      <w:r>
        <w:t xml:space="preserve">The primary text fonts are Roboto </w:t>
      </w:r>
      <w:proofErr w:type="gramStart"/>
      <w:r>
        <w:t>Condensed  Bold</w:t>
      </w:r>
      <w:proofErr w:type="gramEnd"/>
      <w:r>
        <w:t xml:space="preserve"> and </w:t>
      </w:r>
      <w:proofErr w:type="spellStart"/>
      <w:r>
        <w:t>Raleway</w:t>
      </w:r>
      <w:proofErr w:type="spellEnd"/>
      <w:r>
        <w:t xml:space="preserve"> Regular</w:t>
      </w:r>
    </w:p>
    <w:p w14:paraId="7B4CF926" w14:textId="219D63FC" w:rsidR="00E630CB" w:rsidRDefault="00863574" w:rsidP="00863574">
      <w:pPr>
        <w:ind w:firstLine="72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F0E8E76" wp14:editId="18FA3E9A">
                <wp:simplePos x="0" y="0"/>
                <wp:positionH relativeFrom="page">
                  <wp:posOffset>4975225</wp:posOffset>
                </wp:positionH>
                <wp:positionV relativeFrom="paragraph">
                  <wp:posOffset>10795</wp:posOffset>
                </wp:positionV>
                <wp:extent cx="2350770" cy="3158490"/>
                <wp:effectExtent l="0" t="0" r="11430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0770" cy="3158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F85EFE" w14:textId="1A079E99" w:rsidR="00863574" w:rsidRPr="00515936" w:rsidRDefault="00863574" w:rsidP="00863574">
                            <w:pPr>
                              <w:rPr>
                                <w:b/>
                                <w:sz w:val="32"/>
                              </w:rPr>
                            </w:pPr>
                            <w:r w:rsidRPr="00515936">
                              <w:rPr>
                                <w:b/>
                                <w:sz w:val="32"/>
                              </w:rPr>
                              <w:t>Roboto Condensed Bold</w:t>
                            </w:r>
                          </w:p>
                          <w:p w14:paraId="315C20C2" w14:textId="7F142EB9" w:rsidR="00515936" w:rsidRPr="00515936" w:rsidRDefault="00515936" w:rsidP="00863574">
                            <w:pPr>
                              <w:rPr>
                                <w:i/>
                                <w:sz w:val="28"/>
                              </w:rPr>
                            </w:pPr>
                            <w:r>
                              <w:rPr>
                                <w:i/>
                                <w:sz w:val="28"/>
                              </w:rPr>
                              <w:t>(</w:t>
                            </w:r>
                            <w:r w:rsidRPr="00515936">
                              <w:rPr>
                                <w:i/>
                                <w:sz w:val="28"/>
                              </w:rPr>
                              <w:t>White on dark or light teal</w:t>
                            </w:r>
                            <w:r>
                              <w:rPr>
                                <w:i/>
                                <w:sz w:val="28"/>
                              </w:rPr>
                              <w:t>)</w:t>
                            </w:r>
                          </w:p>
                          <w:p w14:paraId="1A45486C" w14:textId="4023CF2E" w:rsidR="005F1365" w:rsidRPr="00515936" w:rsidRDefault="00515936" w:rsidP="00515936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8"/>
                              </w:rPr>
                            </w:pPr>
                            <w:r w:rsidRPr="00515936">
                              <w:rPr>
                                <w:sz w:val="28"/>
                              </w:rPr>
                              <w:t>Header</w:t>
                            </w:r>
                          </w:p>
                          <w:p w14:paraId="49AD0968" w14:textId="539EB4FF" w:rsidR="00863574" w:rsidRDefault="00515936" w:rsidP="00515936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sz w:val="28"/>
                              </w:rPr>
                            </w:pPr>
                            <w:r w:rsidRPr="00515936">
                              <w:rPr>
                                <w:sz w:val="28"/>
                              </w:rPr>
                              <w:t>Headings</w:t>
                            </w:r>
                          </w:p>
                          <w:p w14:paraId="0A928A22" w14:textId="519ABDCD" w:rsidR="00515936" w:rsidRDefault="00515936" w:rsidP="00515936">
                            <w:pPr>
                              <w:pStyle w:val="ListParagraph"/>
                              <w:rPr>
                                <w:sz w:val="28"/>
                              </w:rPr>
                            </w:pPr>
                          </w:p>
                          <w:p w14:paraId="387047FA" w14:textId="77777777" w:rsidR="00515936" w:rsidRPr="00515936" w:rsidRDefault="00515936" w:rsidP="00515936">
                            <w:pPr>
                              <w:pStyle w:val="ListParagraph"/>
                              <w:rPr>
                                <w:sz w:val="28"/>
                              </w:rPr>
                            </w:pPr>
                          </w:p>
                          <w:p w14:paraId="4DB1A808" w14:textId="32C9F89E" w:rsidR="00466BE5" w:rsidRPr="00515936" w:rsidRDefault="00466BE5">
                            <w:pPr>
                              <w:rPr>
                                <w:b/>
                                <w:sz w:val="32"/>
                              </w:rPr>
                            </w:pPr>
                            <w:proofErr w:type="spellStart"/>
                            <w:r w:rsidRPr="00515936">
                              <w:rPr>
                                <w:b/>
                                <w:sz w:val="32"/>
                              </w:rPr>
                              <w:t>Raleway</w:t>
                            </w:r>
                            <w:proofErr w:type="spellEnd"/>
                            <w:r w:rsidRPr="00515936">
                              <w:rPr>
                                <w:b/>
                                <w:sz w:val="32"/>
                              </w:rPr>
                              <w:t xml:space="preserve"> Regular</w:t>
                            </w:r>
                          </w:p>
                          <w:p w14:paraId="09539D11" w14:textId="7AD8176D" w:rsidR="00515936" w:rsidRPr="00515936" w:rsidRDefault="00515936">
                            <w:pPr>
                              <w:rPr>
                                <w:i/>
                                <w:sz w:val="28"/>
                              </w:rPr>
                            </w:pPr>
                            <w:r>
                              <w:rPr>
                                <w:i/>
                                <w:sz w:val="28"/>
                              </w:rPr>
                              <w:t>(</w:t>
                            </w:r>
                            <w:r w:rsidRPr="00515936">
                              <w:rPr>
                                <w:i/>
                                <w:sz w:val="28"/>
                              </w:rPr>
                              <w:t>Black on cream</w:t>
                            </w:r>
                            <w:r>
                              <w:rPr>
                                <w:i/>
                                <w:sz w:val="28"/>
                              </w:rPr>
                              <w:t>)</w:t>
                            </w:r>
                          </w:p>
                          <w:p w14:paraId="5715F7BD" w14:textId="1BAC1319" w:rsidR="00515936" w:rsidRPr="00515936" w:rsidRDefault="00515936" w:rsidP="0051593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8"/>
                              </w:rPr>
                            </w:pPr>
                            <w:r w:rsidRPr="00515936">
                              <w:rPr>
                                <w:sz w:val="28"/>
                              </w:rPr>
                              <w:t>Events and Warnings</w:t>
                            </w:r>
                          </w:p>
                          <w:p w14:paraId="403DE4D9" w14:textId="5F98308F" w:rsidR="00515936" w:rsidRPr="00515936" w:rsidRDefault="00515936" w:rsidP="00515936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sz w:val="28"/>
                              </w:rPr>
                            </w:pPr>
                            <w:r w:rsidRPr="00515936">
                              <w:rPr>
                                <w:sz w:val="28"/>
                              </w:rPr>
                              <w:t>All data</w:t>
                            </w:r>
                          </w:p>
                          <w:p w14:paraId="360D83F9" w14:textId="3F8CB143" w:rsidR="00466BE5" w:rsidRPr="00863574" w:rsidRDefault="00466BE5">
                            <w:pPr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38CACA63" w14:textId="77777777" w:rsidR="00466BE5" w:rsidRPr="00863574" w:rsidRDefault="00466BE5">
                            <w:pPr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5BC53B93" w14:textId="77777777" w:rsidR="00863574" w:rsidRDefault="0086357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0E8E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1.75pt;margin-top:.85pt;width:185.1pt;height:248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">
                <v:textbox>
                  <w:txbxContent>
                    <w:p w14:paraId="1CF85EFE" w14:textId="1A079E99" w:rsidR="00863574" w:rsidRPr="00515936" w:rsidRDefault="00863574" w:rsidP="00863574">
                      <w:pPr>
                        <w:rPr>
                          <w:b/>
                          <w:sz w:val="32"/>
                        </w:rPr>
                      </w:pPr>
                      <w:r w:rsidRPr="00515936">
                        <w:rPr>
                          <w:b/>
                          <w:sz w:val="32"/>
                        </w:rPr>
                        <w:t>Roboto Condensed Bold</w:t>
                      </w:r>
                    </w:p>
                    <w:p w14:paraId="315C20C2" w14:textId="7F142EB9" w:rsidR="00515936" w:rsidRPr="00515936" w:rsidRDefault="00515936" w:rsidP="00863574">
                      <w:pPr>
                        <w:rPr>
                          <w:i/>
                          <w:sz w:val="28"/>
                        </w:rPr>
                      </w:pPr>
                      <w:r>
                        <w:rPr>
                          <w:i/>
                          <w:sz w:val="28"/>
                        </w:rPr>
                        <w:t>(</w:t>
                      </w:r>
                      <w:r w:rsidRPr="00515936">
                        <w:rPr>
                          <w:i/>
                          <w:sz w:val="28"/>
                        </w:rPr>
                        <w:t>White on dark or light teal</w:t>
                      </w:r>
                      <w:r>
                        <w:rPr>
                          <w:i/>
                          <w:sz w:val="28"/>
                        </w:rPr>
                        <w:t>)</w:t>
                      </w:r>
                    </w:p>
                    <w:p w14:paraId="1A45486C" w14:textId="4023CF2E" w:rsidR="005F1365" w:rsidRPr="00515936" w:rsidRDefault="00515936" w:rsidP="00515936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8"/>
                        </w:rPr>
                      </w:pPr>
                      <w:r w:rsidRPr="00515936">
                        <w:rPr>
                          <w:sz w:val="28"/>
                        </w:rPr>
                        <w:t>Header</w:t>
                      </w:r>
                    </w:p>
                    <w:p w14:paraId="49AD0968" w14:textId="539EB4FF" w:rsidR="00863574" w:rsidRDefault="00515936" w:rsidP="00515936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sz w:val="28"/>
                        </w:rPr>
                      </w:pPr>
                      <w:r w:rsidRPr="00515936">
                        <w:rPr>
                          <w:sz w:val="28"/>
                        </w:rPr>
                        <w:t>Headings</w:t>
                      </w:r>
                    </w:p>
                    <w:p w14:paraId="0A928A22" w14:textId="519ABDCD" w:rsidR="00515936" w:rsidRDefault="00515936" w:rsidP="00515936">
                      <w:pPr>
                        <w:pStyle w:val="ListParagraph"/>
                        <w:rPr>
                          <w:sz w:val="28"/>
                        </w:rPr>
                      </w:pPr>
                    </w:p>
                    <w:p w14:paraId="387047FA" w14:textId="77777777" w:rsidR="00515936" w:rsidRPr="00515936" w:rsidRDefault="00515936" w:rsidP="00515936">
                      <w:pPr>
                        <w:pStyle w:val="ListParagraph"/>
                        <w:rPr>
                          <w:sz w:val="28"/>
                        </w:rPr>
                      </w:pPr>
                    </w:p>
                    <w:p w14:paraId="4DB1A808" w14:textId="32C9F89E" w:rsidR="00466BE5" w:rsidRPr="00515936" w:rsidRDefault="00466BE5">
                      <w:pPr>
                        <w:rPr>
                          <w:b/>
                          <w:sz w:val="32"/>
                        </w:rPr>
                      </w:pPr>
                      <w:proofErr w:type="spellStart"/>
                      <w:r w:rsidRPr="00515936">
                        <w:rPr>
                          <w:b/>
                          <w:sz w:val="32"/>
                        </w:rPr>
                        <w:t>Raleway</w:t>
                      </w:r>
                      <w:proofErr w:type="spellEnd"/>
                      <w:r w:rsidRPr="00515936">
                        <w:rPr>
                          <w:b/>
                          <w:sz w:val="32"/>
                        </w:rPr>
                        <w:t xml:space="preserve"> Regular</w:t>
                      </w:r>
                    </w:p>
                    <w:p w14:paraId="09539D11" w14:textId="7AD8176D" w:rsidR="00515936" w:rsidRPr="00515936" w:rsidRDefault="00515936">
                      <w:pPr>
                        <w:rPr>
                          <w:i/>
                          <w:sz w:val="28"/>
                        </w:rPr>
                      </w:pPr>
                      <w:r>
                        <w:rPr>
                          <w:i/>
                          <w:sz w:val="28"/>
                        </w:rPr>
                        <w:t>(</w:t>
                      </w:r>
                      <w:r w:rsidRPr="00515936">
                        <w:rPr>
                          <w:i/>
                          <w:sz w:val="28"/>
                        </w:rPr>
                        <w:t>Black on cream</w:t>
                      </w:r>
                      <w:r>
                        <w:rPr>
                          <w:i/>
                          <w:sz w:val="28"/>
                        </w:rPr>
                        <w:t>)</w:t>
                      </w:r>
                    </w:p>
                    <w:p w14:paraId="5715F7BD" w14:textId="1BAC1319" w:rsidR="00515936" w:rsidRPr="00515936" w:rsidRDefault="00515936" w:rsidP="0051593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8"/>
                        </w:rPr>
                      </w:pPr>
                      <w:r w:rsidRPr="00515936">
                        <w:rPr>
                          <w:sz w:val="28"/>
                        </w:rPr>
                        <w:t>Events and Warnings</w:t>
                      </w:r>
                    </w:p>
                    <w:p w14:paraId="403DE4D9" w14:textId="5F98308F" w:rsidR="00515936" w:rsidRPr="00515936" w:rsidRDefault="00515936" w:rsidP="00515936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sz w:val="28"/>
                        </w:rPr>
                      </w:pPr>
                      <w:r w:rsidRPr="00515936">
                        <w:rPr>
                          <w:sz w:val="28"/>
                        </w:rPr>
                        <w:t>All data</w:t>
                      </w:r>
                    </w:p>
                    <w:p w14:paraId="360D83F9" w14:textId="3F8CB143" w:rsidR="00466BE5" w:rsidRPr="00863574" w:rsidRDefault="00466BE5">
                      <w:pPr>
                        <w:rPr>
                          <w:b/>
                          <w:sz w:val="28"/>
                        </w:rPr>
                      </w:pPr>
                    </w:p>
                    <w:p w14:paraId="38CACA63" w14:textId="77777777" w:rsidR="00466BE5" w:rsidRPr="00863574" w:rsidRDefault="00466BE5">
                      <w:pPr>
                        <w:rPr>
                          <w:b/>
                          <w:sz w:val="28"/>
                        </w:rPr>
                      </w:pPr>
                    </w:p>
                    <w:p w14:paraId="5BC53B93" w14:textId="77777777" w:rsidR="00863574" w:rsidRDefault="00863574"/>
                  </w:txbxContent>
                </v:textbox>
                <w10:wrap type="square" anchorx="page"/>
              </v:shape>
            </w:pict>
          </mc:Fallback>
        </mc:AlternateContent>
      </w:r>
      <w:r>
        <w:tab/>
      </w:r>
      <w:r>
        <w:rPr>
          <w:noProof/>
        </w:rPr>
        <w:drawing>
          <wp:inline distT="0" distB="0" distL="0" distR="0" wp14:anchorId="55A3EEA4" wp14:editId="3A476845">
            <wp:extent cx="3004457" cy="3218440"/>
            <wp:effectExtent l="0" t="0" r="5715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72517" cy="3291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68B41" w14:textId="1168FEA1" w:rsidR="00466BE5" w:rsidRDefault="00466BE5">
      <w:bookmarkStart w:id="0" w:name="_GoBack"/>
      <w:bookmarkEnd w:id="0"/>
    </w:p>
    <w:p w14:paraId="1F588F55" w14:textId="77777777" w:rsidR="00122E31" w:rsidRDefault="00796F33" w:rsidP="00122E31">
      <w:r>
        <w:rPr>
          <w:b/>
          <w:sz w:val="32"/>
        </w:rPr>
        <w:br w:type="page"/>
      </w:r>
      <w:r w:rsidR="00122E31">
        <w:rPr>
          <w:b/>
          <w:sz w:val="32"/>
        </w:rPr>
        <w:lastRenderedPageBreak/>
        <w:t>Icons</w:t>
      </w:r>
    </w:p>
    <w:p w14:paraId="56E0204C" w14:textId="3346FDCE" w:rsidR="00796F33" w:rsidRDefault="00122E31">
      <w:pPr>
        <w:rPr>
          <w:b/>
          <w:sz w:val="32"/>
        </w:rPr>
      </w:pPr>
      <w:r>
        <w:rPr>
          <w:noProof/>
        </w:rPr>
        <w:tab/>
      </w:r>
      <w:r>
        <w:rPr>
          <w:noProof/>
        </w:rPr>
        <w:drawing>
          <wp:inline distT="0" distB="0" distL="0" distR="0" wp14:anchorId="4583A951" wp14:editId="67036E54">
            <wp:extent cx="1625117" cy="1555668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1043" cy="1570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D1AF1" w14:textId="0E97212B" w:rsidR="00466BE5" w:rsidRPr="00796F33" w:rsidRDefault="00466BE5">
      <w:pPr>
        <w:rPr>
          <w:b/>
          <w:sz w:val="32"/>
        </w:rPr>
      </w:pPr>
      <w:r w:rsidRPr="00796F33">
        <w:rPr>
          <w:b/>
          <w:sz w:val="32"/>
        </w:rPr>
        <w:t>Wireframe Sketch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12"/>
        <w:gridCol w:w="5378"/>
      </w:tblGrid>
      <w:tr w:rsidR="00122E31" w14:paraId="742F90E4" w14:textId="77777777" w:rsidTr="00122E31">
        <w:trPr>
          <w:trHeight w:val="4449"/>
        </w:trPr>
        <w:tc>
          <w:tcPr>
            <w:tcW w:w="2812" w:type="dxa"/>
          </w:tcPr>
          <w:p w14:paraId="5FD89923" w14:textId="591A1A75" w:rsidR="00466BE5" w:rsidRDefault="00466BE5">
            <w:r>
              <w:rPr>
                <w:noProof/>
              </w:rPr>
              <w:drawing>
                <wp:inline distT="0" distB="0" distL="0" distR="0" wp14:anchorId="2734EC87" wp14:editId="5F0C6BCC">
                  <wp:extent cx="843148" cy="1507337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2734" cy="1560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77" w:type="dxa"/>
          </w:tcPr>
          <w:p w14:paraId="1377C0E3" w14:textId="17A9F344" w:rsidR="00466BE5" w:rsidRDefault="00466BE5">
            <w:r>
              <w:rPr>
                <w:noProof/>
              </w:rPr>
              <w:drawing>
                <wp:inline distT="0" distB="0" distL="0" distR="0" wp14:anchorId="6DE62FF9" wp14:editId="5F164854">
                  <wp:extent cx="1969345" cy="2339439"/>
                  <wp:effectExtent l="0" t="0" r="0" b="381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343" cy="23762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6F33" w14:paraId="22B90EB4" w14:textId="77777777" w:rsidTr="00122E31">
        <w:trPr>
          <w:trHeight w:val="4157"/>
        </w:trPr>
        <w:tc>
          <w:tcPr>
            <w:tcW w:w="8190" w:type="dxa"/>
            <w:gridSpan w:val="2"/>
          </w:tcPr>
          <w:p w14:paraId="3E0D63C3" w14:textId="0B19391F" w:rsidR="00796F33" w:rsidRDefault="00796F33">
            <w:r>
              <w:rPr>
                <w:noProof/>
              </w:rPr>
              <w:drawing>
                <wp:inline distT="0" distB="0" distL="0" distR="0" wp14:anchorId="61B10964" wp14:editId="59CFC6CD">
                  <wp:extent cx="3413042" cy="248217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2574" cy="2510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05864B" w14:textId="77777777" w:rsidR="00466BE5" w:rsidRDefault="00466BE5"/>
    <w:sectPr w:rsidR="00466B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5E3BAE"/>
    <w:multiLevelType w:val="hybridMultilevel"/>
    <w:tmpl w:val="A1AE1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82BE4"/>
    <w:multiLevelType w:val="hybridMultilevel"/>
    <w:tmpl w:val="E766E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E56ABC"/>
    <w:multiLevelType w:val="hybridMultilevel"/>
    <w:tmpl w:val="07E68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2624CC"/>
    <w:multiLevelType w:val="hybridMultilevel"/>
    <w:tmpl w:val="B0A66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ytTCyMDQxMTWzMLJU0lEKTi0uzszPAykwrAUAEkI+lSwAAAA="/>
  </w:docVars>
  <w:rsids>
    <w:rsidRoot w:val="00C8426A"/>
    <w:rsid w:val="00122E31"/>
    <w:rsid w:val="003C134A"/>
    <w:rsid w:val="00466BE5"/>
    <w:rsid w:val="00515936"/>
    <w:rsid w:val="005F1365"/>
    <w:rsid w:val="00796F33"/>
    <w:rsid w:val="00863574"/>
    <w:rsid w:val="00C8426A"/>
    <w:rsid w:val="00E6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0DD4D"/>
  <w15:chartTrackingRefBased/>
  <w15:docId w15:val="{7DE39BAE-855D-42F5-A478-302EBEB9F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42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96F3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159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, Tamlyn</dc:creator>
  <cp:keywords/>
  <dc:description/>
  <cp:lastModifiedBy>Laurence, Tamlyn</cp:lastModifiedBy>
  <cp:revision>3</cp:revision>
  <dcterms:created xsi:type="dcterms:W3CDTF">2018-05-20T02:51:00Z</dcterms:created>
  <dcterms:modified xsi:type="dcterms:W3CDTF">2018-05-20T03:49:00Z</dcterms:modified>
</cp:coreProperties>
</file>